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66C8B" w14:textId="77777777" w:rsidR="001E4033" w:rsidRDefault="001E4033" w:rsidP="00671B52"/>
    <w:p w14:paraId="06345A3A" w14:textId="790B9940" w:rsidR="00297362" w:rsidRPr="00171F40" w:rsidRDefault="00297362" w:rsidP="00297362">
      <w:pPr>
        <w:spacing w:after="0"/>
        <w:jc w:val="center"/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</w:pPr>
      <w:r w:rsidRPr="00171F40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 xml:space="preserve">Examen de </w:t>
      </w:r>
      <w:r w:rsidR="00B57413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>licență</w:t>
      </w:r>
      <w:r w:rsidRPr="00171F40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 xml:space="preserve"> – sesiunea IU</w:t>
      </w:r>
      <w:r w:rsidR="00B57413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>L</w:t>
      </w:r>
      <w:r w:rsidRPr="00171F40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>IE 202</w:t>
      </w:r>
      <w:r w:rsidR="00B57413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>3</w:t>
      </w:r>
    </w:p>
    <w:p w14:paraId="217629F4" w14:textId="77777777" w:rsidR="00297362" w:rsidRDefault="00297362" w:rsidP="0029736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4D344909" w14:textId="75B98BBC" w:rsidR="00297362" w:rsidRDefault="00297362" w:rsidP="0029736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MISIA III </w:t>
      </w:r>
      <w:r w:rsidR="00B57413">
        <w:rPr>
          <w:rFonts w:ascii="Times New Roman" w:hAnsi="Times New Roman"/>
          <w:b/>
          <w:sz w:val="24"/>
          <w:szCs w:val="24"/>
        </w:rPr>
        <w:t>–</w:t>
      </w:r>
      <w:r>
        <w:rPr>
          <w:rFonts w:ascii="Times New Roman" w:hAnsi="Times New Roman"/>
          <w:b/>
          <w:sz w:val="24"/>
          <w:szCs w:val="24"/>
        </w:rPr>
        <w:t xml:space="preserve"> TEOLOGIE  BIBLICĂ</w:t>
      </w:r>
    </w:p>
    <w:p w14:paraId="69E2BE7A" w14:textId="77777777" w:rsidR="00297362" w:rsidRDefault="00297362" w:rsidP="00297362">
      <w:pPr>
        <w:spacing w:after="0"/>
        <w:ind w:left="720"/>
        <w:jc w:val="center"/>
        <w:rPr>
          <w:rFonts w:ascii="Times New Roman" w:hAnsi="Times New Roman"/>
          <w:b/>
          <w:sz w:val="24"/>
          <w:szCs w:val="24"/>
        </w:rPr>
      </w:pPr>
    </w:p>
    <w:p w14:paraId="3AB230DA" w14:textId="77777777" w:rsidR="00297362" w:rsidRDefault="00297362" w:rsidP="00297362">
      <w:pPr>
        <w:spacing w:after="0"/>
        <w:ind w:left="720"/>
        <w:jc w:val="center"/>
        <w:rPr>
          <w:rFonts w:ascii="Times New Roman" w:hAnsi="Times New Roman"/>
          <w:b/>
          <w:sz w:val="24"/>
          <w:szCs w:val="24"/>
        </w:rPr>
      </w:pPr>
    </w:p>
    <w:p w14:paraId="6108EF90" w14:textId="3171E749" w:rsidR="00297362" w:rsidRPr="00171F40" w:rsidRDefault="00297362" w:rsidP="00297362">
      <w:pPr>
        <w:spacing w:after="0"/>
        <w:ind w:left="709"/>
        <w:rPr>
          <w:rFonts w:ascii="Times New Roman" w:hAnsi="Times New Roman"/>
          <w:b/>
          <w:sz w:val="24"/>
          <w:szCs w:val="24"/>
        </w:rPr>
      </w:pPr>
      <w:proofErr w:type="spellStart"/>
      <w:r w:rsidRPr="00171F40">
        <w:rPr>
          <w:rFonts w:ascii="Times New Roman" w:hAnsi="Times New Roman"/>
          <w:b/>
          <w:sz w:val="24"/>
          <w:szCs w:val="24"/>
        </w:rPr>
        <w:t>Preşedinte</w:t>
      </w:r>
      <w:proofErr w:type="spellEnd"/>
      <w:r w:rsidRPr="00171F40">
        <w:rPr>
          <w:rFonts w:ascii="Times New Roman" w:hAnsi="Times New Roman"/>
          <w:b/>
          <w:sz w:val="24"/>
          <w:szCs w:val="24"/>
        </w:rPr>
        <w:t xml:space="preserve">: </w:t>
      </w:r>
      <w:r w:rsidRPr="00171F40">
        <w:rPr>
          <w:rFonts w:ascii="Times New Roman" w:hAnsi="Times New Roman"/>
          <w:sz w:val="24"/>
          <w:szCs w:val="24"/>
        </w:rPr>
        <w:t xml:space="preserve">Arhim. </w:t>
      </w:r>
      <w:r w:rsidR="00B57413" w:rsidRPr="00171F40">
        <w:rPr>
          <w:rFonts w:ascii="Times New Roman" w:hAnsi="Times New Roman"/>
          <w:sz w:val="24"/>
          <w:szCs w:val="24"/>
        </w:rPr>
        <w:t>P</w:t>
      </w:r>
      <w:r w:rsidRPr="00171F40">
        <w:rPr>
          <w:rFonts w:ascii="Times New Roman" w:hAnsi="Times New Roman"/>
          <w:sz w:val="24"/>
          <w:szCs w:val="24"/>
        </w:rPr>
        <w:t>rof. univ. dr. Teofil Tia</w:t>
      </w:r>
    </w:p>
    <w:p w14:paraId="2EDB5562" w14:textId="77777777" w:rsidR="00297362" w:rsidRPr="00171F40" w:rsidRDefault="00297362" w:rsidP="00297362">
      <w:pPr>
        <w:spacing w:after="0"/>
        <w:ind w:left="709" w:right="-236"/>
        <w:rPr>
          <w:rFonts w:ascii="Times New Roman" w:hAnsi="Times New Roman"/>
          <w:sz w:val="24"/>
          <w:szCs w:val="24"/>
        </w:rPr>
      </w:pPr>
      <w:r w:rsidRPr="00171F40">
        <w:rPr>
          <w:rFonts w:ascii="Times New Roman" w:hAnsi="Times New Roman"/>
          <w:b/>
          <w:sz w:val="24"/>
          <w:szCs w:val="24"/>
        </w:rPr>
        <w:t xml:space="preserve">Secretar comisie: </w:t>
      </w:r>
      <w:r w:rsidRPr="00171F40">
        <w:rPr>
          <w:rFonts w:ascii="Times New Roman" w:hAnsi="Times New Roman"/>
          <w:bCs/>
          <w:sz w:val="24"/>
          <w:szCs w:val="24"/>
        </w:rPr>
        <w:t>Diacon</w:t>
      </w:r>
      <w:r w:rsidRPr="00171F40">
        <w:rPr>
          <w:rFonts w:ascii="Times New Roman" w:hAnsi="Times New Roman"/>
          <w:b/>
          <w:sz w:val="24"/>
          <w:szCs w:val="24"/>
        </w:rPr>
        <w:t xml:space="preserve"> </w:t>
      </w:r>
      <w:r w:rsidRPr="00171F40">
        <w:rPr>
          <w:rFonts w:ascii="Times New Roman" w:hAnsi="Times New Roman"/>
          <w:sz w:val="24"/>
          <w:szCs w:val="24"/>
        </w:rPr>
        <w:t>Lect. univ. dr.  Stelian Pașca-Tușa</w:t>
      </w:r>
    </w:p>
    <w:p w14:paraId="2F6763EC" w14:textId="77777777" w:rsidR="00297362" w:rsidRPr="00171F40" w:rsidRDefault="00297362" w:rsidP="00297362">
      <w:pPr>
        <w:spacing w:after="0"/>
        <w:ind w:left="709"/>
        <w:rPr>
          <w:rFonts w:ascii="Times New Roman" w:hAnsi="Times New Roman"/>
          <w:b/>
          <w:sz w:val="24"/>
          <w:szCs w:val="24"/>
        </w:rPr>
      </w:pPr>
      <w:r w:rsidRPr="00171F40">
        <w:rPr>
          <w:rFonts w:ascii="Times New Roman" w:hAnsi="Times New Roman"/>
          <w:b/>
          <w:sz w:val="24"/>
          <w:szCs w:val="24"/>
        </w:rPr>
        <w:t>Membri:</w:t>
      </w:r>
    </w:p>
    <w:p w14:paraId="2C712DFA" w14:textId="77777777" w:rsidR="00297362" w:rsidRPr="00171F40" w:rsidRDefault="00297362" w:rsidP="00297362">
      <w:pPr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171F40">
        <w:rPr>
          <w:rFonts w:ascii="Times New Roman" w:hAnsi="Times New Roman"/>
          <w:sz w:val="24"/>
          <w:szCs w:val="24"/>
        </w:rPr>
        <w:t xml:space="preserve">Pr. Prof. univ. dr. Ioan Chirilă </w:t>
      </w:r>
    </w:p>
    <w:p w14:paraId="0CFD901D" w14:textId="77777777" w:rsidR="00297362" w:rsidRPr="00171F40" w:rsidRDefault="00297362" w:rsidP="00297362">
      <w:pPr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171F40">
        <w:rPr>
          <w:rFonts w:ascii="Times New Roman" w:hAnsi="Times New Roman"/>
          <w:sz w:val="24"/>
          <w:szCs w:val="24"/>
        </w:rPr>
        <w:t>Pr. Prof. univ. dr. Stelian Tofană</w:t>
      </w:r>
    </w:p>
    <w:p w14:paraId="768E562A" w14:textId="77777777" w:rsidR="00297362" w:rsidRPr="00171F40" w:rsidRDefault="00297362" w:rsidP="00297362">
      <w:pPr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171F40">
        <w:rPr>
          <w:rFonts w:ascii="Times New Roman" w:hAnsi="Times New Roman"/>
          <w:sz w:val="24"/>
          <w:szCs w:val="24"/>
        </w:rPr>
        <w:t>Arhid. Conf. univ. dr. Olimpiu Nicolae Benea</w:t>
      </w:r>
    </w:p>
    <w:p w14:paraId="4D8C7AD9" w14:textId="77777777" w:rsidR="00297362" w:rsidRDefault="00297362" w:rsidP="00297362">
      <w:pPr>
        <w:spacing w:after="0"/>
        <w:ind w:left="720"/>
        <w:jc w:val="center"/>
        <w:rPr>
          <w:rFonts w:ascii="Times New Roman" w:hAnsi="Times New Roman"/>
          <w:b/>
          <w:sz w:val="24"/>
          <w:szCs w:val="24"/>
          <w:lang w:eastAsia="en-US"/>
        </w:rPr>
      </w:pPr>
    </w:p>
    <w:p w14:paraId="2151BEC3" w14:textId="77777777" w:rsidR="00297362" w:rsidRDefault="00297362" w:rsidP="00297362">
      <w:pPr>
        <w:spacing w:after="0"/>
        <w:ind w:left="720"/>
        <w:jc w:val="center"/>
        <w:rPr>
          <w:rFonts w:ascii="Times New Roman" w:hAnsi="Times New Roman"/>
          <w:b/>
          <w:sz w:val="24"/>
          <w:szCs w:val="24"/>
          <w:lang w:eastAsia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1"/>
        <w:gridCol w:w="4503"/>
        <w:gridCol w:w="2252"/>
      </w:tblGrid>
      <w:tr w:rsidR="00297362" w14:paraId="1FBBF6A7" w14:textId="77777777" w:rsidTr="00B57413">
        <w:trPr>
          <w:jc w:val="center"/>
        </w:trPr>
        <w:tc>
          <w:tcPr>
            <w:tcW w:w="76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80FEFD8" w14:textId="77777777" w:rsidR="00297362" w:rsidRDefault="00297362" w:rsidP="00D5728E">
            <w:pPr>
              <w:spacing w:after="0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  <w:t>Nr.</w:t>
            </w:r>
          </w:p>
          <w:p w14:paraId="7671035D" w14:textId="77777777" w:rsidR="00297362" w:rsidRDefault="00297362" w:rsidP="00D5728E"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  <w:t>crt.</w:t>
            </w:r>
          </w:p>
        </w:tc>
        <w:tc>
          <w:tcPr>
            <w:tcW w:w="450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89AF514" w14:textId="77777777" w:rsidR="00297362" w:rsidRDefault="00297362" w:rsidP="00D5728E"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  <w:t>Numele şi prenumele</w:t>
            </w:r>
          </w:p>
        </w:tc>
        <w:tc>
          <w:tcPr>
            <w:tcW w:w="225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BB8E87E" w14:textId="77777777" w:rsidR="00297362" w:rsidRDefault="00297362" w:rsidP="00D5728E"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  <w:t>Specializarea</w:t>
            </w:r>
          </w:p>
        </w:tc>
      </w:tr>
      <w:tr w:rsidR="00B57413" w14:paraId="2DB5E20A" w14:textId="77777777" w:rsidTr="00B57413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22616" w14:textId="77777777" w:rsidR="00B57413" w:rsidRDefault="00B57413" w:rsidP="00B57413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BBD0F" w14:textId="6FE7DDE0" w:rsidR="00B57413" w:rsidRDefault="00B57413" w:rsidP="00B57413">
            <w:pPr>
              <w:tabs>
                <w:tab w:val="left" w:pos="27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APOSTOL I. PAVEL-NICOLAE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0C296" w14:textId="74352D21" w:rsidR="00B57413" w:rsidRDefault="00B57413" w:rsidP="00B57413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o-RO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Teologie pastorală</w:t>
            </w:r>
          </w:p>
        </w:tc>
      </w:tr>
      <w:tr w:rsidR="00B57413" w14:paraId="5ABBD78B" w14:textId="77777777" w:rsidTr="00B57413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D62B0" w14:textId="77777777" w:rsidR="00B57413" w:rsidRDefault="00B57413" w:rsidP="00B57413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FD799" w14:textId="5167A158" w:rsidR="00B57413" w:rsidRDefault="00B57413" w:rsidP="00B57413">
            <w:pPr>
              <w:tabs>
                <w:tab w:val="left" w:pos="27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BOTA  R.M. VLĂDUȚ-MIHAI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EE45F" w14:textId="37113324" w:rsidR="00B57413" w:rsidRDefault="00B57413" w:rsidP="00B57413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o-RO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Teologie pastorală</w:t>
            </w:r>
          </w:p>
        </w:tc>
      </w:tr>
      <w:tr w:rsidR="00B57413" w14:paraId="379B6E4C" w14:textId="77777777" w:rsidTr="00B57413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8D0D3" w14:textId="77777777" w:rsidR="00B57413" w:rsidRDefault="00B57413" w:rsidP="00B57413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02CFB" w14:textId="5D59978D" w:rsidR="00B57413" w:rsidRDefault="00B57413" w:rsidP="00B57413">
            <w:pPr>
              <w:tabs>
                <w:tab w:val="left" w:pos="27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CĂRĂUȘU I. IONEL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A7C9E" w14:textId="29E3B223" w:rsidR="00B57413" w:rsidRDefault="00B57413" w:rsidP="00B57413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o-RO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Teologie pastorală</w:t>
            </w:r>
          </w:p>
        </w:tc>
      </w:tr>
      <w:tr w:rsidR="00B57413" w14:paraId="18F64D96" w14:textId="77777777" w:rsidTr="00B57413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33C97" w14:textId="77777777" w:rsidR="00B57413" w:rsidRDefault="00B57413" w:rsidP="00B57413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844AD" w14:textId="1A0BDA88" w:rsidR="00B57413" w:rsidRDefault="00B57413" w:rsidP="00B57413">
            <w:pPr>
              <w:tabs>
                <w:tab w:val="left" w:pos="27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ERIMA M. ANDREI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F4FD4" w14:textId="6B813E40" w:rsidR="00B57413" w:rsidRDefault="00B57413" w:rsidP="00B57413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logie socială</w:t>
            </w:r>
          </w:p>
        </w:tc>
      </w:tr>
      <w:tr w:rsidR="00B57413" w14:paraId="536C4B75" w14:textId="77777777" w:rsidTr="00B57413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B379A" w14:textId="77777777" w:rsidR="00B57413" w:rsidRDefault="00B57413" w:rsidP="00B57413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0ED0F" w14:textId="3970B201" w:rsidR="00B57413" w:rsidRDefault="00B57413" w:rsidP="00B57413">
            <w:pPr>
              <w:tabs>
                <w:tab w:val="left" w:pos="27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MOIGRĂDEAN V.D. DANIEL-VLĂDUȚ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31152" w14:textId="583DFBA9" w:rsidR="00B57413" w:rsidRDefault="00B57413" w:rsidP="00B57413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o-RO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Teologie pastorală</w:t>
            </w:r>
          </w:p>
        </w:tc>
      </w:tr>
      <w:tr w:rsidR="00B57413" w14:paraId="04CDA43D" w14:textId="77777777" w:rsidTr="00B57413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3DFE0" w14:textId="77777777" w:rsidR="00B57413" w:rsidRDefault="00B57413" w:rsidP="00B57413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075A2" w14:textId="78ECB076" w:rsidR="00B57413" w:rsidRDefault="00B57413" w:rsidP="00B57413">
            <w:pPr>
              <w:tabs>
                <w:tab w:val="left" w:pos="270"/>
              </w:tabs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NICOARĂ I.O. PETRICĂ-MARIAN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D98DA" w14:textId="39C49827" w:rsidR="00B57413" w:rsidRDefault="00B57413" w:rsidP="00B57413">
            <w:pPr>
              <w:spacing w:after="0"/>
              <w:rPr>
                <w:rFonts w:ascii="Times New Roman" w:hAnsi="Times New Roman"/>
                <w:sz w:val="24"/>
                <w:szCs w:val="24"/>
                <w:lang w:eastAsia="ro-RO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Teologie pastorală</w:t>
            </w:r>
          </w:p>
        </w:tc>
      </w:tr>
      <w:tr w:rsidR="00B57413" w14:paraId="3842BCC4" w14:textId="77777777" w:rsidTr="00B57413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63891" w14:textId="77777777" w:rsidR="00B57413" w:rsidRDefault="00B57413" w:rsidP="00B57413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4CCD2" w14:textId="049054DF" w:rsidR="00B57413" w:rsidRDefault="00B57413" w:rsidP="00B57413">
            <w:pPr>
              <w:tabs>
                <w:tab w:val="left" w:pos="270"/>
              </w:tabs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OLARIU D.P. ALEXANDRU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26C55" w14:textId="5CEC5723" w:rsidR="00B57413" w:rsidRDefault="00B57413" w:rsidP="00B57413">
            <w:pPr>
              <w:spacing w:after="0"/>
              <w:rPr>
                <w:rFonts w:ascii="Times New Roman" w:hAnsi="Times New Roman"/>
                <w:sz w:val="24"/>
                <w:szCs w:val="24"/>
                <w:lang w:eastAsia="ro-RO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Teologie pastorală</w:t>
            </w:r>
          </w:p>
        </w:tc>
      </w:tr>
      <w:tr w:rsidR="00B57413" w14:paraId="6A4E76BF" w14:textId="77777777" w:rsidTr="00B57413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2401D" w14:textId="77777777" w:rsidR="00B57413" w:rsidRDefault="00B57413" w:rsidP="00B57413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274C6" w14:textId="229C07BB" w:rsidR="00B57413" w:rsidRDefault="00B57413" w:rsidP="00B57413">
            <w:pPr>
              <w:tabs>
                <w:tab w:val="left" w:pos="270"/>
              </w:tabs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POP  T.  EUGEN-MIRCEA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69A69" w14:textId="71D7C443" w:rsidR="00B57413" w:rsidRDefault="00B57413" w:rsidP="00B57413">
            <w:pPr>
              <w:spacing w:after="0"/>
              <w:rPr>
                <w:rFonts w:ascii="Times New Roman" w:hAnsi="Times New Roman"/>
                <w:sz w:val="24"/>
                <w:szCs w:val="24"/>
                <w:lang w:eastAsia="ro-RO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Teologie pastorală</w:t>
            </w:r>
          </w:p>
        </w:tc>
      </w:tr>
      <w:tr w:rsidR="00B57413" w14:paraId="40E9A733" w14:textId="77777777" w:rsidTr="00B57413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80C8B" w14:textId="77777777" w:rsidR="00B57413" w:rsidRDefault="00B57413" w:rsidP="00B57413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614C0" w14:textId="1E0F7F08" w:rsidR="00B57413" w:rsidRDefault="00B57413" w:rsidP="00B57413">
            <w:pPr>
              <w:tabs>
                <w:tab w:val="left" w:pos="270"/>
              </w:tabs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SIMON H. FERDICAN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6E4EF" w14:textId="7D91236A" w:rsidR="00B57413" w:rsidRDefault="00B57413" w:rsidP="00B57413">
            <w:pPr>
              <w:spacing w:after="0"/>
              <w:rPr>
                <w:rFonts w:ascii="Times New Roman" w:hAnsi="Times New Roman"/>
                <w:sz w:val="24"/>
                <w:szCs w:val="24"/>
                <w:lang w:eastAsia="ro-RO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Teologie pastorală</w:t>
            </w:r>
          </w:p>
        </w:tc>
      </w:tr>
    </w:tbl>
    <w:p w14:paraId="7C97AB15" w14:textId="2FBF1955" w:rsidR="00297362" w:rsidRDefault="00B57413" w:rsidP="00297362">
      <w:pPr>
        <w:spacing w:after="0"/>
        <w:jc w:val="center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br/>
      </w:r>
    </w:p>
    <w:p w14:paraId="618B2DD4" w14:textId="08763464" w:rsidR="00297362" w:rsidRDefault="00297362" w:rsidP="00297362">
      <w:pPr>
        <w:tabs>
          <w:tab w:val="left" w:pos="6105"/>
        </w:tabs>
        <w:spacing w:after="0"/>
        <w:ind w:firstLine="567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t xml:space="preserve">Examenul se va desfășura în data de </w:t>
      </w:r>
      <w:r w:rsidR="00B57413">
        <w:rPr>
          <w:rFonts w:ascii="Times New Roman" w:hAnsi="Times New Roman"/>
          <w:b/>
          <w:bCs/>
          <w:sz w:val="24"/>
          <w:szCs w:val="24"/>
          <w:lang w:eastAsia="ro-RO"/>
        </w:rPr>
        <w:t>5</w:t>
      </w:r>
      <w:r w:rsidRPr="00B83188">
        <w:rPr>
          <w:rFonts w:ascii="Times New Roman" w:hAnsi="Times New Roman"/>
          <w:b/>
          <w:bCs/>
          <w:sz w:val="24"/>
          <w:szCs w:val="24"/>
          <w:lang w:eastAsia="ro-RO"/>
        </w:rPr>
        <w:t xml:space="preserve"> iu</w:t>
      </w:r>
      <w:r w:rsidR="00B57413">
        <w:rPr>
          <w:rFonts w:ascii="Times New Roman" w:hAnsi="Times New Roman"/>
          <w:b/>
          <w:bCs/>
          <w:sz w:val="24"/>
          <w:szCs w:val="24"/>
          <w:lang w:eastAsia="ro-RO"/>
        </w:rPr>
        <w:t>l</w:t>
      </w:r>
      <w:r w:rsidRPr="00B83188">
        <w:rPr>
          <w:rFonts w:ascii="Times New Roman" w:hAnsi="Times New Roman"/>
          <w:b/>
          <w:bCs/>
          <w:sz w:val="24"/>
          <w:szCs w:val="24"/>
          <w:lang w:eastAsia="ro-RO"/>
        </w:rPr>
        <w:t>ie 202</w:t>
      </w:r>
      <w:r w:rsidR="00B57413">
        <w:rPr>
          <w:rFonts w:ascii="Times New Roman" w:hAnsi="Times New Roman"/>
          <w:b/>
          <w:bCs/>
          <w:sz w:val="24"/>
          <w:szCs w:val="24"/>
          <w:lang w:eastAsia="ro-RO"/>
        </w:rPr>
        <w:t>3</w:t>
      </w:r>
      <w:r>
        <w:rPr>
          <w:rFonts w:ascii="Times New Roman" w:hAnsi="Times New Roman"/>
          <w:sz w:val="24"/>
          <w:szCs w:val="24"/>
          <w:lang w:eastAsia="ro-RO"/>
        </w:rPr>
        <w:t xml:space="preserve">, în sala </w:t>
      </w:r>
      <w:r w:rsidRPr="00B83188">
        <w:rPr>
          <w:rFonts w:ascii="Times New Roman" w:hAnsi="Times New Roman"/>
          <w:b/>
          <w:bCs/>
          <w:sz w:val="24"/>
          <w:szCs w:val="24"/>
          <w:lang w:eastAsia="ro-RO"/>
        </w:rPr>
        <w:t>Liviu Galaction Munteanu</w:t>
      </w:r>
      <w:r>
        <w:rPr>
          <w:rFonts w:ascii="Times New Roman" w:hAnsi="Times New Roman"/>
          <w:sz w:val="24"/>
          <w:szCs w:val="24"/>
          <w:lang w:eastAsia="ro-RO"/>
        </w:rPr>
        <w:t xml:space="preserve"> (211), începând cu ora </w:t>
      </w:r>
      <w:r w:rsidRPr="00B83188">
        <w:rPr>
          <w:rFonts w:ascii="Times New Roman" w:hAnsi="Times New Roman"/>
          <w:b/>
          <w:bCs/>
          <w:sz w:val="24"/>
          <w:szCs w:val="24"/>
          <w:lang w:eastAsia="ro-RO"/>
        </w:rPr>
        <w:t>0</w:t>
      </w:r>
      <w:r w:rsidR="00B57413">
        <w:rPr>
          <w:rFonts w:ascii="Times New Roman" w:hAnsi="Times New Roman"/>
          <w:b/>
          <w:bCs/>
          <w:sz w:val="24"/>
          <w:szCs w:val="24"/>
          <w:lang w:eastAsia="ro-RO"/>
        </w:rPr>
        <w:t>9</w:t>
      </w:r>
      <w:r w:rsidRPr="00B83188">
        <w:rPr>
          <w:rFonts w:ascii="Times New Roman" w:hAnsi="Times New Roman"/>
          <w:b/>
          <w:bCs/>
          <w:sz w:val="24"/>
          <w:szCs w:val="24"/>
          <w:lang w:eastAsia="ro-RO"/>
        </w:rPr>
        <w:t>:00</w:t>
      </w:r>
      <w:r>
        <w:rPr>
          <w:rFonts w:ascii="Times New Roman" w:hAnsi="Times New Roman"/>
          <w:sz w:val="24"/>
          <w:szCs w:val="24"/>
          <w:lang w:eastAsia="ro-RO"/>
        </w:rPr>
        <w:t>.</w:t>
      </w:r>
    </w:p>
    <w:p w14:paraId="3369F8C1" w14:textId="77777777" w:rsidR="00297362" w:rsidRDefault="00297362" w:rsidP="00297362">
      <w:pPr>
        <w:tabs>
          <w:tab w:val="left" w:pos="6105"/>
        </w:tabs>
        <w:spacing w:after="0"/>
        <w:ind w:firstLine="567"/>
        <w:rPr>
          <w:rFonts w:ascii="Times New Roman" w:hAnsi="Times New Roman"/>
          <w:sz w:val="24"/>
          <w:szCs w:val="24"/>
          <w:lang w:eastAsia="ro-RO"/>
        </w:rPr>
      </w:pPr>
    </w:p>
    <w:p w14:paraId="0378DCAF" w14:textId="77777777" w:rsidR="00297362" w:rsidRDefault="00297362" w:rsidP="00297362">
      <w:pPr>
        <w:tabs>
          <w:tab w:val="left" w:pos="6105"/>
        </w:tabs>
        <w:spacing w:after="0"/>
        <w:ind w:firstLine="567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t xml:space="preserve">Candidații sunt rugați predea la finalul examenului: </w:t>
      </w:r>
    </w:p>
    <w:p w14:paraId="4EB6CD83" w14:textId="77777777" w:rsidR="00297362" w:rsidRDefault="00297362" w:rsidP="00297362">
      <w:pPr>
        <w:numPr>
          <w:ilvl w:val="0"/>
          <w:numId w:val="11"/>
        </w:numPr>
        <w:tabs>
          <w:tab w:val="left" w:pos="6105"/>
        </w:tabs>
        <w:spacing w:after="0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t>Lucrarea de disertație legată;</w:t>
      </w:r>
    </w:p>
    <w:p w14:paraId="55F6ED4F" w14:textId="77777777" w:rsidR="00297362" w:rsidRDefault="00297362" w:rsidP="00297362">
      <w:pPr>
        <w:numPr>
          <w:ilvl w:val="0"/>
          <w:numId w:val="11"/>
        </w:numPr>
        <w:tabs>
          <w:tab w:val="left" w:pos="6105"/>
        </w:tabs>
        <w:spacing w:after="0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t xml:space="preserve">CD-ul cu lucrarea și </w:t>
      </w:r>
    </w:p>
    <w:p w14:paraId="7CFADDEA" w14:textId="77777777" w:rsidR="00297362" w:rsidRPr="00B83188" w:rsidRDefault="00297362" w:rsidP="00297362">
      <w:pPr>
        <w:numPr>
          <w:ilvl w:val="0"/>
          <w:numId w:val="11"/>
        </w:numPr>
        <w:tabs>
          <w:tab w:val="left" w:pos="6105"/>
        </w:tabs>
        <w:spacing w:after="0"/>
        <w:rPr>
          <w:lang w:eastAsia="en-US"/>
        </w:rPr>
      </w:pPr>
      <w:r>
        <w:rPr>
          <w:rFonts w:ascii="Times New Roman" w:hAnsi="Times New Roman"/>
          <w:sz w:val="24"/>
          <w:szCs w:val="24"/>
          <w:lang w:eastAsia="ro-RO"/>
        </w:rPr>
        <w:t>declarația pe proprie răspundere.</w:t>
      </w:r>
    </w:p>
    <w:p w14:paraId="47E20C48" w14:textId="77777777" w:rsidR="00A820CA" w:rsidRPr="00671B52" w:rsidRDefault="00A820CA" w:rsidP="00671B52"/>
    <w:sectPr w:rsidR="00A820CA" w:rsidRPr="00671B52" w:rsidSect="001E4033">
      <w:headerReference w:type="default" r:id="rId7"/>
      <w:headerReference w:type="first" r:id="rId8"/>
      <w:pgSz w:w="11907" w:h="16839"/>
      <w:pgMar w:top="2880" w:right="1106" w:bottom="1440" w:left="1259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EE312" w14:textId="77777777" w:rsidR="00921F37" w:rsidRDefault="00921F37">
      <w:pPr>
        <w:spacing w:after="0" w:line="240" w:lineRule="auto"/>
      </w:pPr>
      <w:r>
        <w:separator/>
      </w:r>
    </w:p>
  </w:endnote>
  <w:endnote w:type="continuationSeparator" w:id="0">
    <w:p w14:paraId="7F0764A5" w14:textId="77777777" w:rsidR="00921F37" w:rsidRDefault="00921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207D9" w14:textId="77777777" w:rsidR="00921F37" w:rsidRDefault="00921F37">
      <w:pPr>
        <w:spacing w:after="0" w:line="240" w:lineRule="auto"/>
      </w:pPr>
      <w:r>
        <w:separator/>
      </w:r>
    </w:p>
  </w:footnote>
  <w:footnote w:type="continuationSeparator" w:id="0">
    <w:p w14:paraId="146FEE6B" w14:textId="77777777" w:rsidR="00921F37" w:rsidRDefault="00921F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22330" w14:textId="7B86678F" w:rsidR="00D95508" w:rsidRDefault="00D95508" w:rsidP="00F678D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144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4B4A5" w14:textId="3AAEE060" w:rsidR="001E4033" w:rsidRDefault="001E4033">
    <w:pPr>
      <w:pStyle w:val="Antet"/>
    </w:pPr>
    <w:r>
      <w:rPr>
        <w:noProof/>
        <w:color w:val="000000"/>
        <w:lang w:val="en-US" w:eastAsia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E2996A" wp14:editId="4E61B4A8">
              <wp:simplePos x="0" y="0"/>
              <wp:positionH relativeFrom="column">
                <wp:posOffset>-476250</wp:posOffset>
              </wp:positionH>
              <wp:positionV relativeFrom="paragraph">
                <wp:posOffset>0</wp:posOffset>
              </wp:positionV>
              <wp:extent cx="6705600" cy="19812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05600" cy="1981200"/>
                        <a:chOff x="0" y="0"/>
                        <a:chExt cx="6705600" cy="1981200"/>
                      </a:xfrm>
                    </wpg:grpSpPr>
                    <wps:wsp>
                      <wps:cNvPr id="2" name="Text Box 2"/>
                      <wps:cNvSpPr txBox="1">
                        <a:spLocks/>
                      </wps:cNvSpPr>
                      <wps:spPr bwMode="auto">
                        <a:xfrm>
                          <a:off x="4543425" y="838200"/>
                          <a:ext cx="216217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160CB97" w14:textId="77777777" w:rsidR="001E4033" w:rsidRPr="00337F44" w:rsidRDefault="001E4033" w:rsidP="001E4033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b/>
                                <w:color w:val="244061" w:themeColor="accent1" w:themeShade="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244061" w:themeColor="accent1" w:themeShade="80"/>
                                <w:sz w:val="18"/>
                                <w:szCs w:val="18"/>
                              </w:rPr>
                              <w:t>Facultatea de Teologie Ortodoxă</w:t>
                            </w:r>
                          </w:p>
                          <w:p w14:paraId="196F2E29" w14:textId="77777777" w:rsidR="001E4033" w:rsidRPr="00A95816" w:rsidRDefault="001E4033" w:rsidP="001E4033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b/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</w:p>
                          <w:p w14:paraId="594A8740" w14:textId="77777777" w:rsidR="001E4033" w:rsidRPr="000C020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Str. </w:t>
                            </w: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Episcop Nicolae Ivan f.n.</w:t>
                            </w:r>
                          </w:p>
                          <w:p w14:paraId="1B339079" w14:textId="77777777" w:rsidR="001E4033" w:rsidRPr="000C020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Cluj-Napoca, </w:t>
                            </w: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400692</w:t>
                            </w:r>
                          </w:p>
                          <w:p w14:paraId="243A2CDA" w14:textId="77777777" w:rsidR="001E4033" w:rsidRPr="000C020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Tel.: </w:t>
                            </w: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0264 431 005</w:t>
                            </w:r>
                          </w:p>
                          <w:p w14:paraId="66D77831" w14:textId="77777777" w:rsidR="001E403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Fax: </w:t>
                            </w: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0264 431 005</w:t>
                            </w: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32AD733" w14:textId="77777777" w:rsidR="001E4033" w:rsidRPr="000C020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ot@ot.ubbcluj.ro</w:t>
                            </w:r>
                          </w:p>
                          <w:p w14:paraId="4D8EB2D7" w14:textId="77777777" w:rsidR="001E4033" w:rsidRPr="005E6ECE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0F243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F243E"/>
                                <w:sz w:val="16"/>
                                <w:szCs w:val="16"/>
                              </w:rPr>
                              <w:t>ot.ubbcluj.ro</w:t>
                            </w:r>
                          </w:p>
                          <w:p w14:paraId="766FD0EC" w14:textId="77777777" w:rsidR="001E4033" w:rsidRPr="00674F9C" w:rsidRDefault="001E4033" w:rsidP="001E4033">
                            <w:pPr>
                              <w:spacing w:before="100" w:beforeAutospacing="1" w:after="100" w:afterAutospacing="1" w:line="240" w:lineRule="auto"/>
                              <w:contextualSpacing/>
                              <w:jc w:val="right"/>
                              <w:rPr>
                                <w:color w:val="0F243E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Straight Connector 3"/>
                      <wps:cNvCnPr/>
                      <wps:spPr>
                        <a:xfrm flipH="1">
                          <a:off x="971550" y="838200"/>
                          <a:ext cx="5105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6" name="Picture 6" descr="Sigla ubb claudiopolitana_pt antent-0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24100" cy="11791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4" descr="sigla_facultate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81700" y="152400"/>
                          <a:ext cx="70485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E2996A" id="Group 1" o:spid="_x0000_s1026" style="position:absolute;margin-left:-37.5pt;margin-top:0;width:528pt;height:156pt;z-index:251659264;mso-width-relative:margin;mso-height-relative:margin" coordsize="67056,198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45434;top:8382;width:21622;height:1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2160CB97" w14:textId="77777777" w:rsidR="001E4033" w:rsidRPr="00337F44" w:rsidRDefault="001E4033" w:rsidP="001E4033">
                      <w:pPr>
                        <w:spacing w:line="240" w:lineRule="auto"/>
                        <w:contextualSpacing/>
                        <w:jc w:val="right"/>
                        <w:rPr>
                          <w:b/>
                          <w:color w:val="244061" w:themeColor="accent1" w:themeShade="8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244061" w:themeColor="accent1" w:themeShade="80"/>
                          <w:sz w:val="18"/>
                          <w:szCs w:val="18"/>
                        </w:rPr>
                        <w:t>Facultatea de Teologie Ortodoxă</w:t>
                      </w:r>
                    </w:p>
                    <w:p w14:paraId="196F2E29" w14:textId="77777777" w:rsidR="001E4033" w:rsidRPr="00A95816" w:rsidRDefault="001E4033" w:rsidP="001E4033">
                      <w:pPr>
                        <w:spacing w:line="240" w:lineRule="auto"/>
                        <w:contextualSpacing/>
                        <w:jc w:val="right"/>
                        <w:rPr>
                          <w:b/>
                          <w:color w:val="244061" w:themeColor="accent1" w:themeShade="80"/>
                          <w:sz w:val="16"/>
                          <w:szCs w:val="16"/>
                        </w:rPr>
                      </w:pPr>
                    </w:p>
                    <w:p w14:paraId="594A8740" w14:textId="77777777" w:rsidR="001E4033" w:rsidRPr="000C020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Str. </w:t>
                      </w: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Episcop Nicolae Ivan f.n.</w:t>
                      </w:r>
                    </w:p>
                    <w:p w14:paraId="1B339079" w14:textId="77777777" w:rsidR="001E4033" w:rsidRPr="000C020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Cluj-Napoca, </w:t>
                      </w: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400692</w:t>
                      </w:r>
                    </w:p>
                    <w:p w14:paraId="243A2CDA" w14:textId="77777777" w:rsidR="001E4033" w:rsidRPr="000C020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Tel.: </w:t>
                      </w: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0264 431 005</w:t>
                      </w:r>
                    </w:p>
                    <w:p w14:paraId="66D77831" w14:textId="77777777" w:rsidR="001E403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Fax: </w:t>
                      </w: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0264 431 005</w:t>
                      </w: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732AD733" w14:textId="77777777" w:rsidR="001E4033" w:rsidRPr="000C020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ot@ot.ubbcluj.ro</w:t>
                      </w:r>
                    </w:p>
                    <w:p w14:paraId="4D8EB2D7" w14:textId="77777777" w:rsidR="001E4033" w:rsidRPr="005E6ECE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0F243E"/>
                          <w:sz w:val="16"/>
                          <w:szCs w:val="16"/>
                        </w:rPr>
                      </w:pPr>
                      <w:r>
                        <w:rPr>
                          <w:color w:val="0F243E"/>
                          <w:sz w:val="16"/>
                          <w:szCs w:val="16"/>
                        </w:rPr>
                        <w:t>ot.ubbcluj.ro</w:t>
                      </w:r>
                    </w:p>
                    <w:p w14:paraId="766FD0EC" w14:textId="77777777" w:rsidR="001E4033" w:rsidRPr="00674F9C" w:rsidRDefault="001E4033" w:rsidP="001E4033">
                      <w:pPr>
                        <w:spacing w:before="100" w:beforeAutospacing="1" w:after="100" w:afterAutospacing="1" w:line="240" w:lineRule="auto"/>
                        <w:contextualSpacing/>
                        <w:jc w:val="right"/>
                        <w:rPr>
                          <w:color w:val="0F243E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  <v:line id="Straight Connector 3" o:spid="_x0000_s1028" style="position:absolute;flip:x;visibility:visible;mso-wrap-style:square" from="9715,8382" to="60769,8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" strokecolor="#7f7f7f [1612]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9" type="#_x0000_t75" alt="Sigla ubb claudiopolitana_pt antent-01" style="position:absolute;width:23241;height:11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">
                <v:imagedata r:id="rId3" o:title="Sigla ubb claudiopolitana_pt antent-01"/>
              </v:shape>
              <v:shape id="Picture 4" o:spid="_x0000_s1030" type="#_x0000_t75" alt="sigla_facultate" style="position:absolute;left:59817;top:1524;width:7048;height:7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">
                <v:imagedata r:id="rId4" o:title="sigla_facultate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5407"/>
    <w:multiLevelType w:val="hybridMultilevel"/>
    <w:tmpl w:val="F920C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924DE"/>
    <w:multiLevelType w:val="hybridMultilevel"/>
    <w:tmpl w:val="00F8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6E52F3"/>
    <w:multiLevelType w:val="hybridMultilevel"/>
    <w:tmpl w:val="EA16E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F288D"/>
    <w:multiLevelType w:val="hybridMultilevel"/>
    <w:tmpl w:val="FA28577A"/>
    <w:lvl w:ilvl="0" w:tplc="08090005">
      <w:start w:val="1"/>
      <w:numFmt w:val="bullet"/>
      <w:lvlText w:val="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3CC46B20"/>
    <w:multiLevelType w:val="hybridMultilevel"/>
    <w:tmpl w:val="DE02725E"/>
    <w:lvl w:ilvl="0" w:tplc="08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3DF76309"/>
    <w:multiLevelType w:val="hybridMultilevel"/>
    <w:tmpl w:val="2D2A0F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7BB27C0"/>
    <w:multiLevelType w:val="multilevel"/>
    <w:tmpl w:val="5E3694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F0D708B"/>
    <w:multiLevelType w:val="hybridMultilevel"/>
    <w:tmpl w:val="A27CEE18"/>
    <w:lvl w:ilvl="0" w:tplc="E0D6328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8C78A6"/>
    <w:multiLevelType w:val="hybridMultilevel"/>
    <w:tmpl w:val="D9D2D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302E77"/>
    <w:multiLevelType w:val="hybridMultilevel"/>
    <w:tmpl w:val="2D2A0F4A"/>
    <w:lvl w:ilvl="0" w:tplc="0409000F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0" w15:restartNumberingAfterBreak="0">
    <w:nsid w:val="6D5766CF"/>
    <w:multiLevelType w:val="hybridMultilevel"/>
    <w:tmpl w:val="459CC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9187986">
    <w:abstractNumId w:val="1"/>
  </w:num>
  <w:num w:numId="2" w16cid:durableId="1621567920">
    <w:abstractNumId w:val="0"/>
  </w:num>
  <w:num w:numId="3" w16cid:durableId="1410074455">
    <w:abstractNumId w:val="10"/>
  </w:num>
  <w:num w:numId="4" w16cid:durableId="947540798">
    <w:abstractNumId w:val="2"/>
  </w:num>
  <w:num w:numId="5" w16cid:durableId="1452624954">
    <w:abstractNumId w:val="6"/>
  </w:num>
  <w:num w:numId="6" w16cid:durableId="1218013276">
    <w:abstractNumId w:val="8"/>
  </w:num>
  <w:num w:numId="7" w16cid:durableId="28991181">
    <w:abstractNumId w:val="5"/>
  </w:num>
  <w:num w:numId="8" w16cid:durableId="119388008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919883">
    <w:abstractNumId w:val="7"/>
  </w:num>
  <w:num w:numId="10" w16cid:durableId="1979021852">
    <w:abstractNumId w:val="3"/>
  </w:num>
  <w:num w:numId="11" w16cid:durableId="13014965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DAzszQ1MbcwMjNR0lEKTi0uzszPAykwrAUAUZIAPiwAAAA="/>
  </w:docVars>
  <w:rsids>
    <w:rsidRoot w:val="00D95508"/>
    <w:rsid w:val="0000148D"/>
    <w:rsid w:val="000125D3"/>
    <w:rsid w:val="000145E8"/>
    <w:rsid w:val="000176A5"/>
    <w:rsid w:val="0003504A"/>
    <w:rsid w:val="00046C8D"/>
    <w:rsid w:val="000556E7"/>
    <w:rsid w:val="00057CCA"/>
    <w:rsid w:val="00067E6E"/>
    <w:rsid w:val="00073AB0"/>
    <w:rsid w:val="00084013"/>
    <w:rsid w:val="000913ED"/>
    <w:rsid w:val="000A1D01"/>
    <w:rsid w:val="000B3FE3"/>
    <w:rsid w:val="000B4B4E"/>
    <w:rsid w:val="000C6493"/>
    <w:rsid w:val="000D4370"/>
    <w:rsid w:val="000E441E"/>
    <w:rsid w:val="000F369B"/>
    <w:rsid w:val="000F4643"/>
    <w:rsid w:val="000F7159"/>
    <w:rsid w:val="0011349D"/>
    <w:rsid w:val="00130168"/>
    <w:rsid w:val="0014153B"/>
    <w:rsid w:val="00146CB4"/>
    <w:rsid w:val="00172C63"/>
    <w:rsid w:val="001B36AB"/>
    <w:rsid w:val="001C51D3"/>
    <w:rsid w:val="001C56C1"/>
    <w:rsid w:val="001E4033"/>
    <w:rsid w:val="001E5EDE"/>
    <w:rsid w:val="001E6CA7"/>
    <w:rsid w:val="001F5A74"/>
    <w:rsid w:val="00215307"/>
    <w:rsid w:val="00216009"/>
    <w:rsid w:val="002173B5"/>
    <w:rsid w:val="00231717"/>
    <w:rsid w:val="00242FA6"/>
    <w:rsid w:val="00243E0E"/>
    <w:rsid w:val="00261F69"/>
    <w:rsid w:val="00273440"/>
    <w:rsid w:val="00275496"/>
    <w:rsid w:val="00281CA7"/>
    <w:rsid w:val="00293379"/>
    <w:rsid w:val="00294C07"/>
    <w:rsid w:val="00297362"/>
    <w:rsid w:val="002C25DE"/>
    <w:rsid w:val="002C625F"/>
    <w:rsid w:val="002C6443"/>
    <w:rsid w:val="002C77F9"/>
    <w:rsid w:val="002D736F"/>
    <w:rsid w:val="002E17C0"/>
    <w:rsid w:val="002E77C4"/>
    <w:rsid w:val="002F1273"/>
    <w:rsid w:val="0030689B"/>
    <w:rsid w:val="00315B23"/>
    <w:rsid w:val="00344885"/>
    <w:rsid w:val="00355AC6"/>
    <w:rsid w:val="00356A39"/>
    <w:rsid w:val="00360EEF"/>
    <w:rsid w:val="003729EA"/>
    <w:rsid w:val="00392764"/>
    <w:rsid w:val="003973F5"/>
    <w:rsid w:val="003975C1"/>
    <w:rsid w:val="003B2443"/>
    <w:rsid w:val="003C0CCE"/>
    <w:rsid w:val="003C2749"/>
    <w:rsid w:val="003F7551"/>
    <w:rsid w:val="00414D80"/>
    <w:rsid w:val="004179D8"/>
    <w:rsid w:val="00421AA5"/>
    <w:rsid w:val="00421C79"/>
    <w:rsid w:val="00430A13"/>
    <w:rsid w:val="0045175E"/>
    <w:rsid w:val="004529B1"/>
    <w:rsid w:val="0045349F"/>
    <w:rsid w:val="00453AFA"/>
    <w:rsid w:val="004611F2"/>
    <w:rsid w:val="004974EA"/>
    <w:rsid w:val="004A0B61"/>
    <w:rsid w:val="004C41CA"/>
    <w:rsid w:val="004C4A81"/>
    <w:rsid w:val="004F05CB"/>
    <w:rsid w:val="005200FD"/>
    <w:rsid w:val="00532411"/>
    <w:rsid w:val="0053511A"/>
    <w:rsid w:val="00543145"/>
    <w:rsid w:val="005539ED"/>
    <w:rsid w:val="00560388"/>
    <w:rsid w:val="005626C6"/>
    <w:rsid w:val="005746E8"/>
    <w:rsid w:val="005D4DAA"/>
    <w:rsid w:val="005E27A5"/>
    <w:rsid w:val="005E47AF"/>
    <w:rsid w:val="005F49EC"/>
    <w:rsid w:val="005F6FCC"/>
    <w:rsid w:val="00603C99"/>
    <w:rsid w:val="00607AD2"/>
    <w:rsid w:val="006103D8"/>
    <w:rsid w:val="0061101D"/>
    <w:rsid w:val="00611712"/>
    <w:rsid w:val="00611B99"/>
    <w:rsid w:val="00617476"/>
    <w:rsid w:val="00617F18"/>
    <w:rsid w:val="00637D1A"/>
    <w:rsid w:val="006525A7"/>
    <w:rsid w:val="00670370"/>
    <w:rsid w:val="00671B52"/>
    <w:rsid w:val="00674B60"/>
    <w:rsid w:val="00677168"/>
    <w:rsid w:val="006902FB"/>
    <w:rsid w:val="006967C7"/>
    <w:rsid w:val="006A040C"/>
    <w:rsid w:val="006A288B"/>
    <w:rsid w:val="006A4212"/>
    <w:rsid w:val="006C119C"/>
    <w:rsid w:val="006D3922"/>
    <w:rsid w:val="006E15B9"/>
    <w:rsid w:val="006F0F3A"/>
    <w:rsid w:val="006F4D77"/>
    <w:rsid w:val="00703666"/>
    <w:rsid w:val="00731C90"/>
    <w:rsid w:val="00736C38"/>
    <w:rsid w:val="00740C16"/>
    <w:rsid w:val="0074329C"/>
    <w:rsid w:val="00744359"/>
    <w:rsid w:val="00747F9D"/>
    <w:rsid w:val="007516E3"/>
    <w:rsid w:val="0075456A"/>
    <w:rsid w:val="00790696"/>
    <w:rsid w:val="00791E13"/>
    <w:rsid w:val="007A67C9"/>
    <w:rsid w:val="007B7DE6"/>
    <w:rsid w:val="007C0E33"/>
    <w:rsid w:val="007C56FB"/>
    <w:rsid w:val="007E52CD"/>
    <w:rsid w:val="007F5AB7"/>
    <w:rsid w:val="0082406A"/>
    <w:rsid w:val="00826780"/>
    <w:rsid w:val="008331BB"/>
    <w:rsid w:val="008357F1"/>
    <w:rsid w:val="00846E94"/>
    <w:rsid w:val="00865EA0"/>
    <w:rsid w:val="00886C29"/>
    <w:rsid w:val="008B53DE"/>
    <w:rsid w:val="008C1D92"/>
    <w:rsid w:val="008C3769"/>
    <w:rsid w:val="008C5179"/>
    <w:rsid w:val="008C563B"/>
    <w:rsid w:val="008F5BCC"/>
    <w:rsid w:val="0090106F"/>
    <w:rsid w:val="00921F37"/>
    <w:rsid w:val="00932454"/>
    <w:rsid w:val="0093564A"/>
    <w:rsid w:val="00936AA6"/>
    <w:rsid w:val="00941129"/>
    <w:rsid w:val="009672C1"/>
    <w:rsid w:val="0097089A"/>
    <w:rsid w:val="00985DCB"/>
    <w:rsid w:val="00996F51"/>
    <w:rsid w:val="009A024C"/>
    <w:rsid w:val="009D2D18"/>
    <w:rsid w:val="009E7C84"/>
    <w:rsid w:val="009F0DD1"/>
    <w:rsid w:val="009F587F"/>
    <w:rsid w:val="00A20AE7"/>
    <w:rsid w:val="00A20C53"/>
    <w:rsid w:val="00A31213"/>
    <w:rsid w:val="00A34643"/>
    <w:rsid w:val="00A50EFA"/>
    <w:rsid w:val="00A552C7"/>
    <w:rsid w:val="00A72F8A"/>
    <w:rsid w:val="00A75E38"/>
    <w:rsid w:val="00A820CA"/>
    <w:rsid w:val="00A87238"/>
    <w:rsid w:val="00AB55DF"/>
    <w:rsid w:val="00AC13CD"/>
    <w:rsid w:val="00AD1AD6"/>
    <w:rsid w:val="00AD3BCC"/>
    <w:rsid w:val="00AF1203"/>
    <w:rsid w:val="00AF2483"/>
    <w:rsid w:val="00AF29A4"/>
    <w:rsid w:val="00B011F7"/>
    <w:rsid w:val="00B26AAB"/>
    <w:rsid w:val="00B5075B"/>
    <w:rsid w:val="00B57413"/>
    <w:rsid w:val="00B77288"/>
    <w:rsid w:val="00B87939"/>
    <w:rsid w:val="00B9282F"/>
    <w:rsid w:val="00B94DF6"/>
    <w:rsid w:val="00BA1A40"/>
    <w:rsid w:val="00BA6DDE"/>
    <w:rsid w:val="00BD1989"/>
    <w:rsid w:val="00BD270F"/>
    <w:rsid w:val="00BD5C3D"/>
    <w:rsid w:val="00C10951"/>
    <w:rsid w:val="00C30836"/>
    <w:rsid w:val="00C3504F"/>
    <w:rsid w:val="00C5236E"/>
    <w:rsid w:val="00C638D5"/>
    <w:rsid w:val="00C70059"/>
    <w:rsid w:val="00C870C8"/>
    <w:rsid w:val="00C90CB6"/>
    <w:rsid w:val="00C9151D"/>
    <w:rsid w:val="00CB0AA5"/>
    <w:rsid w:val="00CB21B6"/>
    <w:rsid w:val="00CB48CC"/>
    <w:rsid w:val="00CB7DD7"/>
    <w:rsid w:val="00CF0EC9"/>
    <w:rsid w:val="00D05541"/>
    <w:rsid w:val="00D0634A"/>
    <w:rsid w:val="00D311DA"/>
    <w:rsid w:val="00D44336"/>
    <w:rsid w:val="00D44E94"/>
    <w:rsid w:val="00D51CC5"/>
    <w:rsid w:val="00D53B1A"/>
    <w:rsid w:val="00D54137"/>
    <w:rsid w:val="00D62CB0"/>
    <w:rsid w:val="00D72FA7"/>
    <w:rsid w:val="00D86B2B"/>
    <w:rsid w:val="00D95508"/>
    <w:rsid w:val="00DB1EA0"/>
    <w:rsid w:val="00DB504F"/>
    <w:rsid w:val="00DC19F5"/>
    <w:rsid w:val="00DC6AC7"/>
    <w:rsid w:val="00DC6E15"/>
    <w:rsid w:val="00DD241A"/>
    <w:rsid w:val="00DD48B8"/>
    <w:rsid w:val="00DD48EA"/>
    <w:rsid w:val="00DE05B8"/>
    <w:rsid w:val="00DE17EE"/>
    <w:rsid w:val="00DF1E99"/>
    <w:rsid w:val="00DF28AD"/>
    <w:rsid w:val="00DF45EA"/>
    <w:rsid w:val="00DF4F13"/>
    <w:rsid w:val="00E06228"/>
    <w:rsid w:val="00E11807"/>
    <w:rsid w:val="00E31981"/>
    <w:rsid w:val="00E33168"/>
    <w:rsid w:val="00E651EB"/>
    <w:rsid w:val="00E80BEC"/>
    <w:rsid w:val="00E842BD"/>
    <w:rsid w:val="00E93969"/>
    <w:rsid w:val="00EA41B8"/>
    <w:rsid w:val="00EB14D6"/>
    <w:rsid w:val="00EB4DDD"/>
    <w:rsid w:val="00EB62C1"/>
    <w:rsid w:val="00EB6572"/>
    <w:rsid w:val="00EB66C1"/>
    <w:rsid w:val="00EC1899"/>
    <w:rsid w:val="00ED3B68"/>
    <w:rsid w:val="00EF02F7"/>
    <w:rsid w:val="00EF7D15"/>
    <w:rsid w:val="00F01AC0"/>
    <w:rsid w:val="00F01AD5"/>
    <w:rsid w:val="00F031E5"/>
    <w:rsid w:val="00F052AB"/>
    <w:rsid w:val="00F10580"/>
    <w:rsid w:val="00F152EC"/>
    <w:rsid w:val="00F24791"/>
    <w:rsid w:val="00F31848"/>
    <w:rsid w:val="00F36E07"/>
    <w:rsid w:val="00F44CB4"/>
    <w:rsid w:val="00F4547E"/>
    <w:rsid w:val="00F53EA2"/>
    <w:rsid w:val="00F54FEC"/>
    <w:rsid w:val="00F605F7"/>
    <w:rsid w:val="00F64501"/>
    <w:rsid w:val="00F678D9"/>
    <w:rsid w:val="00FC1F1E"/>
    <w:rsid w:val="00FC4F94"/>
    <w:rsid w:val="00FD2B5F"/>
    <w:rsid w:val="00FE3ED3"/>
    <w:rsid w:val="00FE694A"/>
    <w:rsid w:val="00FE6DA8"/>
    <w:rsid w:val="00FF5699"/>
    <w:rsid w:val="17680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3F4709"/>
  <w15:docId w15:val="{462ECE38-1802-4F5A-9A89-1FCCD2842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ro-RO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lu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5F91"/>
      <w:sz w:val="28"/>
      <w:szCs w:val="28"/>
    </w:rPr>
  </w:style>
  <w:style w:type="paragraph" w:styleId="Titlu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Titlu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b/>
      <w:sz w:val="26"/>
      <w:szCs w:val="26"/>
    </w:rPr>
  </w:style>
  <w:style w:type="paragraph" w:styleId="Titlu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lu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lu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Titlu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u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Fontdeparagrafimplicit"/>
    <w:uiPriority w:val="99"/>
    <w:unhideWhenUsed/>
    <w:rsid w:val="006D3922"/>
    <w:rPr>
      <w:color w:val="0000FF" w:themeColor="hyperlink"/>
      <w:u w:val="single"/>
    </w:rPr>
  </w:style>
  <w:style w:type="character" w:styleId="HyperlinkParcurs">
    <w:name w:val="FollowedHyperlink"/>
    <w:basedOn w:val="Fontdeparagrafimplicit"/>
    <w:uiPriority w:val="99"/>
    <w:semiHidden/>
    <w:unhideWhenUsed/>
    <w:rsid w:val="000F369B"/>
    <w:rPr>
      <w:color w:val="800080" w:themeColor="followedHyperlink"/>
      <w:u w:val="single"/>
    </w:rPr>
  </w:style>
  <w:style w:type="paragraph" w:styleId="Listparagraf">
    <w:name w:val="List Paragraph"/>
    <w:basedOn w:val="Normal"/>
    <w:uiPriority w:val="34"/>
    <w:qFormat/>
    <w:rsid w:val="0097089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table" w:styleId="Tabelgril">
    <w:name w:val="Table Grid"/>
    <w:basedOn w:val="TabelNormal"/>
    <w:uiPriority w:val="39"/>
    <w:rsid w:val="0097089A"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Fontdeparagrafimplicit"/>
    <w:uiPriority w:val="99"/>
    <w:semiHidden/>
    <w:unhideWhenUsed/>
    <w:rsid w:val="004C4A81"/>
    <w:rPr>
      <w:color w:val="605E5C"/>
      <w:shd w:val="clear" w:color="auto" w:fill="E1DFDD"/>
    </w:rPr>
  </w:style>
  <w:style w:type="character" w:customStyle="1" w:styleId="ams">
    <w:name w:val="ams"/>
    <w:basedOn w:val="Fontdeparagrafimplicit"/>
    <w:rsid w:val="000C6493"/>
  </w:style>
  <w:style w:type="paragraph" w:styleId="NormalWeb">
    <w:name w:val="Normal (Web)"/>
    <w:basedOn w:val="Normal"/>
    <w:uiPriority w:val="99"/>
    <w:unhideWhenUsed/>
    <w:rsid w:val="00A312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Robust">
    <w:name w:val="Strong"/>
    <w:basedOn w:val="Fontdeparagrafimplicit"/>
    <w:uiPriority w:val="22"/>
    <w:qFormat/>
    <w:rsid w:val="00A31213"/>
    <w:rPr>
      <w:b/>
      <w:bCs/>
    </w:rPr>
  </w:style>
  <w:style w:type="character" w:styleId="Accentuat">
    <w:name w:val="Emphasis"/>
    <w:basedOn w:val="Fontdeparagrafimplicit"/>
    <w:uiPriority w:val="20"/>
    <w:qFormat/>
    <w:rsid w:val="00CB0AA5"/>
    <w:rPr>
      <w:i/>
      <w:iCs/>
    </w:rPr>
  </w:style>
  <w:style w:type="character" w:styleId="Referincomentariu">
    <w:name w:val="annotation reference"/>
    <w:basedOn w:val="Fontdeparagrafimplicit"/>
    <w:uiPriority w:val="99"/>
    <w:semiHidden/>
    <w:unhideWhenUsed/>
    <w:rsid w:val="00B9282F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semiHidden/>
    <w:unhideWhenUsed/>
    <w:rsid w:val="00B9282F"/>
    <w:pPr>
      <w:spacing w:line="240" w:lineRule="auto"/>
    </w:pPr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semiHidden/>
    <w:rsid w:val="00B9282F"/>
    <w:rPr>
      <w:sz w:val="20"/>
      <w:szCs w:val="20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B9282F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B9282F"/>
    <w:rPr>
      <w:b/>
      <w:bCs/>
      <w:sz w:val="20"/>
      <w:szCs w:val="20"/>
    </w:rPr>
  </w:style>
  <w:style w:type="character" w:customStyle="1" w:styleId="UnresolvedMention2">
    <w:name w:val="Unresolved Mention2"/>
    <w:basedOn w:val="Fontdeparagrafimplicit"/>
    <w:uiPriority w:val="99"/>
    <w:semiHidden/>
    <w:unhideWhenUsed/>
    <w:rsid w:val="00275496"/>
    <w:rPr>
      <w:color w:val="605E5C"/>
      <w:shd w:val="clear" w:color="auto" w:fill="E1DFDD"/>
    </w:rPr>
  </w:style>
  <w:style w:type="paragraph" w:styleId="Antet">
    <w:name w:val="header"/>
    <w:basedOn w:val="Normal"/>
    <w:link w:val="AntetCaracter"/>
    <w:uiPriority w:val="99"/>
    <w:unhideWhenUsed/>
    <w:rsid w:val="00DB50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DB504F"/>
  </w:style>
  <w:style w:type="paragraph" w:styleId="Subsol">
    <w:name w:val="footer"/>
    <w:basedOn w:val="Normal"/>
    <w:link w:val="SubsolCaracter"/>
    <w:uiPriority w:val="99"/>
    <w:unhideWhenUsed/>
    <w:rsid w:val="00DB50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DB504F"/>
  </w:style>
  <w:style w:type="paragraph" w:styleId="TextnBalon">
    <w:name w:val="Balloon Text"/>
    <w:basedOn w:val="Normal"/>
    <w:link w:val="TextnBalonCaracter"/>
    <w:uiPriority w:val="99"/>
    <w:semiHidden/>
    <w:unhideWhenUsed/>
    <w:rsid w:val="00A872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A872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2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41004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472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69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563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2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82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46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665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323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42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9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52388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854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4146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5301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366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1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817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487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854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54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80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949405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813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492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4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6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70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6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417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0001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05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8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203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27135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6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1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1</Words>
  <Characters>838</Characters>
  <Application>Microsoft Office Word</Application>
  <DocSecurity>0</DocSecurity>
  <Lines>52</Lines>
  <Paragraphs>47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telian Pasca-Tusa</cp:lastModifiedBy>
  <cp:revision>11</cp:revision>
  <cp:lastPrinted>2021-12-02T07:51:00Z</cp:lastPrinted>
  <dcterms:created xsi:type="dcterms:W3CDTF">2022-02-01T11:46:00Z</dcterms:created>
  <dcterms:modified xsi:type="dcterms:W3CDTF">2023-07-03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3b763e96b7f5c21505f12cb70aa98623786d48d7c42efbc9d513d14f04d796</vt:lpwstr>
  </property>
</Properties>
</file>